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88C48" w14:textId="77777777" w:rsidR="00DF64AF" w:rsidRPr="003E00AF" w:rsidRDefault="00E71141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0" w:name="X8ab5087ba41940b7e1d09a6e576467a5b628091"/>
      <w:r w:rsidRPr="003E00AF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1. Which two operator overloading methods can you use in your classes to support iteration?</w:t>
      </w:r>
      <w:bookmarkEnd w:id="0"/>
    </w:p>
    <w:p w14:paraId="3CA22E4E" w14:textId="77777777" w:rsidR="003E00AF" w:rsidRPr="003E00AF" w:rsidRDefault="00E71141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</w:p>
    <w:p w14:paraId="063AA8D6" w14:textId="7CE3723B" w:rsidR="00DF64AF" w:rsidRPr="003E00AF" w:rsidRDefault="00E71141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</w:t>
      </w:r>
      <w:proofErr w:type="spellStart"/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iter</w:t>
      </w:r>
      <w:proofErr w:type="spellEnd"/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nd </w:t>
      </w: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next__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are the operator overloading methods in python that support iteration and are collectively called iterator protocol.</w:t>
      </w:r>
    </w:p>
    <w:p w14:paraId="136BC4D4" w14:textId="77777777" w:rsidR="00DF64AF" w:rsidRPr="003E00AF" w:rsidRDefault="00E71141">
      <w:pPr>
        <w:pStyle w:val="Compact"/>
        <w:numPr>
          <w:ilvl w:val="0"/>
          <w:numId w:val="2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iter__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returns the iterator object and is called at the start of loop in our respective class.</w:t>
      </w:r>
    </w:p>
    <w:p w14:paraId="286ABD80" w14:textId="77777777" w:rsidR="00DF64AF" w:rsidRPr="003E00AF" w:rsidRDefault="00E71141">
      <w:pPr>
        <w:pStyle w:val="Compact"/>
        <w:numPr>
          <w:ilvl w:val="0"/>
          <w:numId w:val="2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next__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s called at each loop increment,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t returns the incremented value. </w:t>
      </w:r>
      <w:proofErr w:type="gramStart"/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Also</w:t>
      </w:r>
      <w:proofErr w:type="gramEnd"/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topiteration is raised when there is no value to return.</w:t>
      </w:r>
    </w:p>
    <w:p w14:paraId="21F4B217" w14:textId="77777777" w:rsidR="00DF64AF" w:rsidRPr="003E00AF" w:rsidRDefault="00E71141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Counter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init__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proofErr w:type="gramStart"/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low</w:t>
      </w:r>
      <w:proofErr w:type="gramEnd"/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high)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current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low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high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high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iter__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return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next</w:t>
      </w:r>
      <w:r w:rsidRPr="003E00AF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i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current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&gt;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.high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    </w:t>
      </w:r>
      <w:r w:rsidRPr="003E00AF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raise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PreprocessorTok"/>
          <w:rFonts w:ascii="Times New Roman" w:hAnsi="Times New Roman" w:cs="Times New Roman"/>
          <w:iCs/>
          <w:color w:val="000000" w:themeColor="text1"/>
          <w:sz w:val="28"/>
          <w:szCs w:val="28"/>
        </w:rPr>
        <w:t>StopIteration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else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   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current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+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1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    </w:t>
      </w:r>
      <w:r w:rsidRPr="003E00AF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return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current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-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1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for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ele </w:t>
      </w: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in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Counter(</w:t>
      </w:r>
      <w:r w:rsidRPr="003E00AF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5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</w:t>
      </w:r>
      <w:r w:rsidRPr="003E00AF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15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ele, end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StringTok"/>
          <w:rFonts w:ascii="Times New Roman" w:hAnsi="Times New Roman" w:cs="Times New Roman"/>
          <w:iCs/>
          <w:color w:val="000000" w:themeColor="text1"/>
          <w:sz w:val="28"/>
          <w:szCs w:val="28"/>
        </w:rPr>
        <w:t>" "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</w:p>
    <w:p w14:paraId="4360E6FC" w14:textId="77777777" w:rsidR="00DF64AF" w:rsidRPr="003E00AF" w:rsidRDefault="00E71141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5 6 7 8 9 10 11 12 13 14 15 </w:t>
      </w:r>
    </w:p>
    <w:p w14:paraId="778A2816" w14:textId="77777777" w:rsidR="00DF64AF" w:rsidRPr="003E00AF" w:rsidRDefault="00E71141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1" w:name="X1d9e98672cf1b6a81aba22333b480a3c715a223"/>
      <w:r w:rsidRPr="003E00AF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2. In what contexts do the two operator overloading methods manage printing?</w:t>
      </w:r>
      <w:bookmarkEnd w:id="1"/>
    </w:p>
    <w:p w14:paraId="405894EF" w14:textId="77777777" w:rsidR="003E00AF" w:rsidRPr="003E00AF" w:rsidRDefault="00E71141">
      <w:pPr>
        <w:pStyle w:val="FirstParagraph"/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</w:pPr>
      <w:r w:rsidRPr="003E00AF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</w:p>
    <w:p w14:paraId="0A30CC55" w14:textId="34D73D54" w:rsidR="00DF64AF" w:rsidRPr="003E00AF" w:rsidRDefault="00E71141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str__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nd </w:t>
      </w: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repr__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re two operator overloading methods that manage printing.</w:t>
      </w:r>
    </w:p>
    <w:p w14:paraId="0D1B8192" w14:textId="77777777" w:rsidR="00DF64AF" w:rsidRPr="003E00AF" w:rsidRDefault="00E71141">
      <w:pPr>
        <w:pStyle w:val="Compact"/>
        <w:numPr>
          <w:ilvl w:val="0"/>
          <w:numId w:val="3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In Short, the difference between both these operators is the goa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l of </w:t>
      </w: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repr__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s to be unambiguous and </w:t>
      </w: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str__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s to be readable.</w:t>
      </w:r>
    </w:p>
    <w:p w14:paraId="7346635A" w14:textId="77777777" w:rsidR="00DF64AF" w:rsidRPr="003E00AF" w:rsidRDefault="00E71141">
      <w:pPr>
        <w:pStyle w:val="Compact"/>
        <w:numPr>
          <w:ilvl w:val="0"/>
          <w:numId w:val="3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Whenever we are printing any object reference internally </w:t>
      </w: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str__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method will be called by default.</w:t>
      </w:r>
    </w:p>
    <w:p w14:paraId="6E5E5F11" w14:textId="77777777" w:rsidR="00DF64AF" w:rsidRPr="003E00AF" w:rsidRDefault="00E71141">
      <w:pPr>
        <w:pStyle w:val="Compact"/>
        <w:numPr>
          <w:ilvl w:val="0"/>
          <w:numId w:val="3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lastRenderedPageBreak/>
        <w:t xml:space="preserve">The main purpose of </w:t>
      </w: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str__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s for readability. it prints the informal string representatio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n of an object, one that is useful for printing the object. it may not be possible to convert result string to original object.</w:t>
      </w:r>
    </w:p>
    <w:p w14:paraId="3571F441" w14:textId="77777777" w:rsidR="00DF64AF" w:rsidRPr="003E00AF" w:rsidRDefault="00E71141">
      <w:pPr>
        <w:pStyle w:val="Compact"/>
        <w:numPr>
          <w:ilvl w:val="0"/>
          <w:numId w:val="3"/>
        </w:numPr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repr__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s used to print official string representation of an object, so it includes all information and development.</w:t>
      </w:r>
    </w:p>
    <w:p w14:paraId="6FB43CCC" w14:textId="77777777" w:rsidR="00DF64AF" w:rsidRPr="003E00AF" w:rsidRDefault="00E71141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tu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dent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init__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name,roll_no)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name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name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roll_no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roll_no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s1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tudent(</w:t>
      </w:r>
      <w:r w:rsidRPr="003E00AF">
        <w:rPr>
          <w:rStyle w:val="StringTok"/>
          <w:rFonts w:ascii="Times New Roman" w:hAnsi="Times New Roman" w:cs="Times New Roman"/>
          <w:iCs/>
          <w:color w:val="000000" w:themeColor="text1"/>
          <w:sz w:val="28"/>
          <w:szCs w:val="28"/>
        </w:rPr>
        <w:t>"Mano"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</w:t>
      </w:r>
      <w:r w:rsidRPr="003E00AF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1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str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s1)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tudent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init__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name,roll_no)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name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name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roll_no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roll_no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str__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return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SpecialString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f'Student Name: </w:t>
      </w:r>
      <w:r w:rsidRPr="003E00AF">
        <w:rPr>
          <w:rStyle w:val="SpecialCharTok"/>
          <w:rFonts w:ascii="Times New Roman" w:hAnsi="Times New Roman" w:cs="Times New Roman"/>
          <w:iCs/>
          <w:color w:val="000000" w:themeColor="text1"/>
          <w:sz w:val="28"/>
          <w:szCs w:val="28"/>
        </w:rPr>
        <w:t>{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SpecialCharTok"/>
          <w:rFonts w:ascii="Times New Roman" w:hAnsi="Times New Roman" w:cs="Times New Roman"/>
          <w:iCs/>
          <w:color w:val="000000" w:themeColor="text1"/>
          <w:sz w:val="28"/>
          <w:szCs w:val="28"/>
        </w:rPr>
        <w:t>.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name</w:t>
      </w:r>
      <w:r w:rsidRPr="003E00AF">
        <w:rPr>
          <w:rStyle w:val="SpecialCharTok"/>
          <w:rFonts w:ascii="Times New Roman" w:hAnsi="Times New Roman" w:cs="Times New Roman"/>
          <w:iCs/>
          <w:color w:val="000000" w:themeColor="text1"/>
          <w:sz w:val="28"/>
          <w:szCs w:val="28"/>
        </w:rPr>
        <w:t>}</w:t>
      </w:r>
      <w:r w:rsidRPr="003E00AF">
        <w:rPr>
          <w:rStyle w:val="SpecialString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nd Roll No: </w:t>
      </w:r>
      <w:r w:rsidRPr="003E00AF">
        <w:rPr>
          <w:rStyle w:val="SpecialCharTok"/>
          <w:rFonts w:ascii="Times New Roman" w:hAnsi="Times New Roman" w:cs="Times New Roman"/>
          <w:iCs/>
          <w:color w:val="000000" w:themeColor="text1"/>
          <w:sz w:val="28"/>
          <w:szCs w:val="28"/>
        </w:rPr>
        <w:t>{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SpecialCharTok"/>
          <w:rFonts w:ascii="Times New Roman" w:hAnsi="Times New Roman" w:cs="Times New Roman"/>
          <w:iCs/>
          <w:color w:val="000000" w:themeColor="text1"/>
          <w:sz w:val="28"/>
          <w:szCs w:val="28"/>
        </w:rPr>
        <w:t>.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roll_no</w:t>
      </w:r>
      <w:r w:rsidRPr="003E00AF">
        <w:rPr>
          <w:rStyle w:val="SpecialCharTok"/>
          <w:rFonts w:ascii="Times New Roman" w:hAnsi="Times New Roman" w:cs="Times New Roman"/>
          <w:iCs/>
          <w:color w:val="000000" w:themeColor="text1"/>
          <w:sz w:val="28"/>
          <w:szCs w:val="28"/>
        </w:rPr>
        <w:t>}</w:t>
      </w:r>
      <w:r w:rsidRPr="003E00AF">
        <w:rPr>
          <w:rStyle w:val="SpecialStringTok"/>
          <w:rFonts w:ascii="Times New Roman" w:hAnsi="Times New Roman" w:cs="Times New Roman"/>
          <w:iCs/>
          <w:color w:val="000000" w:themeColor="text1"/>
          <w:sz w:val="28"/>
          <w:szCs w:val="28"/>
        </w:rPr>
        <w:t>'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s1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Student(</w:t>
      </w:r>
      <w:r w:rsidRPr="003E00AF">
        <w:rPr>
          <w:rStyle w:val="StringTok"/>
          <w:rFonts w:ascii="Times New Roman" w:hAnsi="Times New Roman" w:cs="Times New Roman"/>
          <w:iCs/>
          <w:color w:val="000000" w:themeColor="text1"/>
          <w:sz w:val="28"/>
          <w:szCs w:val="28"/>
        </w:rPr>
        <w:t>"Mano"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</w:t>
      </w:r>
      <w:r w:rsidRPr="003E00AF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1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str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s1)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ImportTok"/>
          <w:rFonts w:ascii="Times New Roman" w:hAnsi="Times New Roman" w:cs="Times New Roman"/>
          <w:iCs/>
          <w:color w:val="000000" w:themeColor="text1"/>
          <w:sz w:val="28"/>
          <w:szCs w:val="28"/>
        </w:rPr>
        <w:t>import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datetime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today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datetime.datetime.now(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s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str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(today) </w:t>
      </w:r>
      <w:r w:rsidRPr="003E00AF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# converting datetime object to presentable </w:t>
      </w:r>
      <w:r w:rsidRPr="003E00AF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str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s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try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: d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eval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(s) </w:t>
      </w:r>
      <w:r w:rsidRPr="003E00AF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# converting str back to datetime object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except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: </w:t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3E00AF">
        <w:rPr>
          <w:rStyle w:val="StringTok"/>
          <w:rFonts w:ascii="Times New Roman" w:hAnsi="Times New Roman" w:cs="Times New Roman"/>
          <w:iCs/>
          <w:color w:val="000000" w:themeColor="text1"/>
          <w:sz w:val="28"/>
          <w:szCs w:val="28"/>
        </w:rPr>
        <w:t>"Unable to convert back to original object"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u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repr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(today) </w:t>
      </w:r>
      <w:r w:rsidRPr="003E00AF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# converting datetime object to str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u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e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eval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(u) </w:t>
      </w:r>
      <w:r w:rsidRPr="003E00AF">
        <w:rPr>
          <w:rStyle w:val="CommentTok"/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# converting str back to datetime object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e)</w:t>
      </w:r>
    </w:p>
    <w:p w14:paraId="708D607B" w14:textId="77777777" w:rsidR="00DF64AF" w:rsidRPr="003E00AF" w:rsidRDefault="00E71141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&lt;__main_</w:t>
      </w:r>
      <w:proofErr w:type="gramStart"/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_.Student</w:t>
      </w:r>
      <w:proofErr w:type="gramEnd"/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object at 0x000001FDD5B05518&gt;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Student Name: Mano and Roll No: 1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2021-11-20 18:13:47.885746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Unable to convert back to original object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lastRenderedPageBreak/>
        <w:t>datetime.datetime(2021, 11, 20, 18, 13, 47, 885746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202</w:t>
      </w:r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1-11-20 18:13:47.885746</w:t>
      </w:r>
    </w:p>
    <w:p w14:paraId="7ABB50FB" w14:textId="77777777" w:rsidR="00DF64AF" w:rsidRPr="003E00AF" w:rsidRDefault="00E71141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2" w:name="Xa288b36c40577121a82642f0df0d907d97f7eda"/>
      <w:r w:rsidRPr="003E00AF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3. In a class, how do you intercept slice operations?</w:t>
      </w:r>
      <w:bookmarkEnd w:id="2"/>
    </w:p>
    <w:p w14:paraId="0C47BCC7" w14:textId="77777777" w:rsidR="003E00AF" w:rsidRPr="003E00AF" w:rsidRDefault="00E71141">
      <w:pPr>
        <w:pStyle w:val="FirstParagraph"/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</w:pPr>
      <w:r w:rsidRPr="003E00AF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</w:p>
    <w:p w14:paraId="7F1EA896" w14:textId="2156715D" w:rsidR="00DF64AF" w:rsidRPr="003E00AF" w:rsidRDefault="00E71141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n a class use of </w:t>
      </w:r>
      <w:proofErr w:type="gramStart"/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slice(</w:t>
      </w:r>
      <w:proofErr w:type="gramEnd"/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n </w:t>
      </w:r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__getitem__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method is used for intercept slice operation. This slice method is provided with start integer number, stop integer number and step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nteger number.</w:t>
      </w:r>
    </w:p>
    <w:p w14:paraId="563688FD" w14:textId="77777777" w:rsidR="00DF64AF" w:rsidRPr="003E00AF" w:rsidRDefault="00E71141">
      <w:pPr>
        <w:pStyle w:val="BodyText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Example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__getitem__(slice(</w:t>
      </w:r>
      <w:proofErr w:type="gramStart"/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start,stop</w:t>
      </w:r>
      <w:proofErr w:type="gramEnd"/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,step))</w:t>
      </w:r>
    </w:p>
    <w:p w14:paraId="05322D8D" w14:textId="77777777" w:rsidR="00DF64AF" w:rsidRPr="003E00AF" w:rsidRDefault="00E71141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3" w:name="Xf5d130d25a627229f6290fdb05dabff36af4ab6"/>
      <w:r w:rsidRPr="003E00AF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4. In a class, how do you capture in-place addition?</w:t>
      </w:r>
      <w:bookmarkEnd w:id="3"/>
    </w:p>
    <w:p w14:paraId="710A3351" w14:textId="77777777" w:rsidR="00DF64AF" w:rsidRPr="003E00AF" w:rsidRDefault="00E71141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+b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s normal addition. Whereas </w:t>
      </w: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+=b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s inplace addition operation. In this in-place addition </w:t>
      </w: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itself will store the value of addition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 In a class </w:t>
      </w:r>
      <w:r w:rsidRPr="003E00AF">
        <w:rPr>
          <w:rStyle w:val="VerbatimChar"/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__iadd__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method is used for this in-place operation</w:t>
      </w:r>
    </w:p>
    <w:p w14:paraId="2F5F9400" w14:textId="77777777" w:rsidR="00DF64AF" w:rsidRPr="003E00AF" w:rsidRDefault="00E71141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Book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init__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proofErr w:type="gramStart"/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pages</w:t>
      </w:r>
      <w:proofErr w:type="gramEnd"/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pages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pages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iadd__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other)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pages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+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other.pages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return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.pages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b1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Book(</w:t>
      </w:r>
      <w:r w:rsidRPr="003E00AF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100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b2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Book(</w:t>
      </w:r>
      <w:r w:rsidRPr="003E00AF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200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b1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+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b2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b1)</w:t>
      </w:r>
    </w:p>
    <w:p w14:paraId="00BD9B4C" w14:textId="77777777" w:rsidR="00DF64AF" w:rsidRPr="003E00AF" w:rsidRDefault="00E71141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300</w:t>
      </w:r>
    </w:p>
    <w:p w14:paraId="04FB572E" w14:textId="77777777" w:rsidR="00DF64AF" w:rsidRPr="003E00AF" w:rsidRDefault="00E71141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4" w:name="X25f159d902d2b60b378abcf3ca371178e591dd1"/>
      <w:r w:rsidRPr="003E00AF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Q5. When is it appropriate to use operator overloading?</w:t>
      </w:r>
      <w:bookmarkEnd w:id="4"/>
    </w:p>
    <w:p w14:paraId="282B7C39" w14:textId="77777777" w:rsidR="003E00AF" w:rsidRPr="003E00AF" w:rsidRDefault="00E71141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</w:p>
    <w:p w14:paraId="394C2567" w14:textId="3721D66A" w:rsidR="00DF64AF" w:rsidRPr="003E00AF" w:rsidRDefault="00E71141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Operator overloading is used when we want to use an operator other than its normal operation to have different meaning according to the context required in user de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fined function.</w:t>
      </w:r>
    </w:p>
    <w:p w14:paraId="3943AD67" w14:textId="77777777" w:rsidR="00DF64AF" w:rsidRPr="003E00AF" w:rsidRDefault="00E71141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class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Book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init__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proofErr w:type="gramStart"/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pages</w:t>
      </w:r>
      <w:proofErr w:type="gramEnd"/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   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.pages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pages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   </w:t>
      </w:r>
      <w:r w:rsidRPr="003E00AF">
        <w:rPr>
          <w:rStyle w:val="KeywordTok"/>
          <w:rFonts w:ascii="Times New Roman" w:hAnsi="Times New Roman" w:cs="Times New Roman"/>
          <w:iCs/>
          <w:color w:val="000000" w:themeColor="text1"/>
          <w:sz w:val="28"/>
          <w:szCs w:val="28"/>
        </w:rPr>
        <w:t>de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FunctionTok"/>
          <w:rFonts w:ascii="Times New Roman" w:hAnsi="Times New Roman" w:cs="Times New Roman"/>
          <w:iCs/>
          <w:color w:val="000000" w:themeColor="text1"/>
          <w:sz w:val="28"/>
          <w:szCs w:val="28"/>
        </w:rPr>
        <w:t>__add__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,other):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lastRenderedPageBreak/>
        <w:t xml:space="preserve">        </w:t>
      </w:r>
      <w:r w:rsidRPr="003E00AF">
        <w:rPr>
          <w:rStyle w:val="ControlFlowTok"/>
          <w:rFonts w:ascii="Times New Roman" w:hAnsi="Times New Roman" w:cs="Times New Roman"/>
          <w:iCs/>
          <w:color w:val="000000" w:themeColor="text1"/>
          <w:sz w:val="28"/>
          <w:szCs w:val="28"/>
        </w:rPr>
        <w:t>return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3E00AF">
        <w:rPr>
          <w:rStyle w:val="VariableTok"/>
          <w:rFonts w:ascii="Times New Roman" w:hAnsi="Times New Roman" w:cs="Times New Roman"/>
          <w:iCs/>
          <w:color w:val="000000" w:themeColor="text1"/>
          <w:sz w:val="28"/>
          <w:szCs w:val="28"/>
        </w:rPr>
        <w:t>self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.pages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+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other.pages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b1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Book(</w:t>
      </w:r>
      <w:r w:rsidRPr="003E00AF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100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b2 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=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Book(</w:t>
      </w:r>
      <w:r w:rsidRPr="003E00AF">
        <w:rPr>
          <w:rStyle w:val="DecValTok"/>
          <w:rFonts w:ascii="Times New Roman" w:hAnsi="Times New Roman" w:cs="Times New Roman"/>
          <w:iCs/>
          <w:color w:val="000000" w:themeColor="text1"/>
          <w:sz w:val="28"/>
          <w:szCs w:val="28"/>
        </w:rPr>
        <w:t>200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3E00AF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br/>
      </w:r>
      <w:r w:rsidRPr="003E00AF">
        <w:rPr>
          <w:rStyle w:val="BuiltInTok"/>
          <w:rFonts w:ascii="Times New Roman" w:hAnsi="Times New Roman" w:cs="Times New Roman"/>
          <w:iCs/>
          <w:color w:val="000000" w:themeColor="text1"/>
          <w:sz w:val="28"/>
          <w:szCs w:val="28"/>
        </w:rPr>
        <w:t>print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(</w:t>
      </w:r>
      <w:r w:rsidRPr="003E00AF">
        <w:rPr>
          <w:rStyle w:val="SpecialStringTok"/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f'Total Number of Pages -&gt; </w:t>
      </w:r>
      <w:r w:rsidRPr="003E00AF">
        <w:rPr>
          <w:rStyle w:val="SpecialCharTok"/>
          <w:rFonts w:ascii="Times New Roman" w:hAnsi="Times New Roman" w:cs="Times New Roman"/>
          <w:iCs/>
          <w:color w:val="000000" w:themeColor="text1"/>
          <w:sz w:val="28"/>
          <w:szCs w:val="28"/>
        </w:rPr>
        <w:t>{b1</w:t>
      </w:r>
      <w:r w:rsidRPr="003E00AF">
        <w:rPr>
          <w:rStyle w:val="OperatorTok"/>
          <w:rFonts w:ascii="Times New Roman" w:hAnsi="Times New Roman" w:cs="Times New Roman"/>
          <w:iCs/>
          <w:color w:val="000000" w:themeColor="text1"/>
          <w:sz w:val="28"/>
          <w:szCs w:val="28"/>
        </w:rPr>
        <w:t>+</w:t>
      </w:r>
      <w:r w:rsidRPr="003E00AF">
        <w:rPr>
          <w:rStyle w:val="SpecialCharTok"/>
          <w:rFonts w:ascii="Times New Roman" w:hAnsi="Times New Roman" w:cs="Times New Roman"/>
          <w:iCs/>
          <w:color w:val="000000" w:themeColor="text1"/>
          <w:sz w:val="28"/>
          <w:szCs w:val="28"/>
        </w:rPr>
        <w:t>b2}</w:t>
      </w:r>
      <w:r w:rsidRPr="003E00AF">
        <w:rPr>
          <w:rStyle w:val="SpecialStringTok"/>
          <w:rFonts w:ascii="Times New Roman" w:hAnsi="Times New Roman" w:cs="Times New Roman"/>
          <w:iCs/>
          <w:color w:val="000000" w:themeColor="text1"/>
          <w:sz w:val="28"/>
          <w:szCs w:val="28"/>
        </w:rPr>
        <w:t>'</w:t>
      </w:r>
      <w:r w:rsidRPr="003E00AF">
        <w:rPr>
          <w:rStyle w:val="NormalTok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</w:p>
    <w:p w14:paraId="74601FDB" w14:textId="77777777" w:rsidR="00DF64AF" w:rsidRPr="003E00AF" w:rsidRDefault="00E71141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3E00AF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Total Number of Pages -&gt; 300</w:t>
      </w:r>
    </w:p>
    <w:sectPr w:rsidR="00DF64AF" w:rsidRPr="003E00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0CDED" w14:textId="77777777" w:rsidR="00E71141" w:rsidRDefault="00E71141">
      <w:pPr>
        <w:spacing w:after="0"/>
      </w:pPr>
      <w:r>
        <w:separator/>
      </w:r>
    </w:p>
  </w:endnote>
  <w:endnote w:type="continuationSeparator" w:id="0">
    <w:p w14:paraId="40CCAE4A" w14:textId="77777777" w:rsidR="00E71141" w:rsidRDefault="00E711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1A212" w14:textId="77777777" w:rsidR="00E71141" w:rsidRDefault="00E71141">
      <w:r>
        <w:separator/>
      </w:r>
    </w:p>
  </w:footnote>
  <w:footnote w:type="continuationSeparator" w:id="0">
    <w:p w14:paraId="5F7E5F7C" w14:textId="77777777" w:rsidR="00E71141" w:rsidRDefault="00E711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CE2D1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EEA59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00AF"/>
    <w:rsid w:val="004E29B3"/>
    <w:rsid w:val="00590D07"/>
    <w:rsid w:val="00784D58"/>
    <w:rsid w:val="008D6863"/>
    <w:rsid w:val="00B86B75"/>
    <w:rsid w:val="00BC48D5"/>
    <w:rsid w:val="00C36279"/>
    <w:rsid w:val="00DF64AF"/>
    <w:rsid w:val="00E315A3"/>
    <w:rsid w:val="00E711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66595"/>
  <w15:docId w15:val="{700DF318-ED69-4660-B84E-299517055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75</Words>
  <Characters>3278</Characters>
  <Application>Microsoft Office Word</Application>
  <DocSecurity>0</DocSecurity>
  <Lines>27</Lines>
  <Paragraphs>7</Paragraphs>
  <ScaleCrop>false</ScaleCrop>
  <Company/>
  <LinksUpToDate>false</LinksUpToDate>
  <CharactersWithSpaces>3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1-12-29T11:00:00Z</dcterms:created>
  <dcterms:modified xsi:type="dcterms:W3CDTF">2021-12-29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